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5E00" w:rsidRDefault="009862FC" w:rsidP="00064EDD">
      <w:pPr>
        <w:jc w:val="center"/>
        <w:rPr>
          <w:rFonts w:ascii="Times New Roman" w:hAnsi="Times New Roman" w:cs="Times New Roman"/>
          <w:sz w:val="36"/>
        </w:rPr>
      </w:pPr>
      <w:r w:rsidRPr="009862FC">
        <w:rPr>
          <w:rFonts w:ascii="Times New Roman" w:hAnsi="Times New Roman" w:cs="Times New Roman"/>
          <w:sz w:val="36"/>
        </w:rPr>
        <w:t>Shodan: Search Engine for Hackers</w:t>
      </w:r>
      <w:r w:rsidR="004A0D20">
        <w:rPr>
          <w:rFonts w:ascii="Times New Roman" w:hAnsi="Times New Roman" w:cs="Times New Roman"/>
          <w:sz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2A3829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The lab manual is developed</w:t>
            </w:r>
            <w:r w:rsidR="002A38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 w:rsidR="004A0D20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for teaching cybersecurity courses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mments and suggestions can be sent to wxu@bowiestate.edu</w:t>
            </w:r>
          </w:p>
        </w:tc>
      </w:tr>
    </w:tbl>
    <w:p w:rsidR="009801A3" w:rsidRDefault="00A6328A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  <w:r>
        <w:rPr>
          <w:rFonts w:ascii="Times New Roman" w:eastAsiaTheme="minorEastAsia" w:hAnsi="Times New Roman" w:cs="Times New Roman"/>
          <w:sz w:val="36"/>
          <w:lang w:eastAsia="zh-CN"/>
        </w:rPr>
        <w:t xml:space="preserve"> </w:t>
      </w:r>
    </w:p>
    <w:p w:rsidR="0015124D" w:rsidRPr="0015124D" w:rsidRDefault="0015124D" w:rsidP="0015124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15124D"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:rsidR="00AE5FE9" w:rsidRDefault="00636F58" w:rsidP="00B0750A">
      <w:pP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 w:rsidRPr="00636F58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Sentient Hyper-Optimized Data Access Network</w:t>
      </w:r>
      <w:r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(</w:t>
      </w:r>
      <w:r w:rsidR="00AE5FE9" w:rsidRPr="00AE5FE9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Shodan</w:t>
      </w:r>
      <w:r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)</w:t>
      </w:r>
      <w:bookmarkStart w:id="0" w:name="_GoBack"/>
      <w:bookmarkEnd w:id="0"/>
      <w:r w:rsidR="00AE5FE9" w:rsidRPr="00AE5FE9">
        <w:rPr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has been getting a lot of publicity lately as a "scary" search engine that can be used to facilitate hacking.</w:t>
      </w:r>
      <w:r w:rsidR="00AE5FE9" w:rsidRPr="00AE5FE9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 </w:t>
      </w:r>
    </w:p>
    <w:p w:rsidR="00F97BD6" w:rsidRPr="00F97BD6" w:rsidRDefault="00027B59" w:rsidP="00F97BD6">
      <w:pP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(Wiki) </w:t>
      </w:r>
      <w:r w:rsidR="00F97BD6" w:rsidRPr="00F97BD6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Shodan is a search engine that lets the user find specific types of computers (web cams, routers, servers, etc.) connected to the internet using a variety of filters. Some have also described it as a search engine of service banners, which are meta-data the server sends back to the client. This can be information about the server software, what options the service supports, a welcome message or anything else that the client can find out before interacting with the server.</w:t>
      </w:r>
    </w:p>
    <w:p w:rsidR="00F97BD6" w:rsidRPr="00F97BD6" w:rsidRDefault="00F97BD6" w:rsidP="00F97BD6">
      <w:pP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 w:rsidRPr="00F97BD6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Shodan collects data mostly on web servers (HTTP, port 80), as well as FTP (port 21), SSH (port 22) Telnet (port 23), SNMP </w:t>
      </w: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(port 161), SIP (port 5060), </w:t>
      </w:r>
      <w:r w:rsidRPr="00F97BD6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and Real Time Streaming Protocol (RTSP, port 554). The latter can be used to access webcams and their video stream.</w:t>
      </w:r>
    </w:p>
    <w:p w:rsidR="00F97BD6" w:rsidRDefault="00F97BD6" w:rsidP="00F97BD6">
      <w:pP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 w:rsidRPr="00F97BD6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It was launched in 2009 by computer programmer John Matherly, who, in 2003, conceived the idea of searching devices linked to the Internet. The name Shodan is a reference to SHODAN, a character from the System Shock video game series.</w:t>
      </w:r>
    </w:p>
    <w:p w:rsidR="00F551FE" w:rsidRPr="00F551FE" w:rsidRDefault="00F551FE" w:rsidP="00F551FE">
      <w:pP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 w:rsidRPr="00F551FE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The trick to using Shodan effectively is to know the right</w:t>
      </w: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keywords. Usually they are the </w:t>
      </w:r>
      <w:r w:rsidRPr="00F551FE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manufacturer’s name, or a device model number, but sometimes they are the name of a very obscure</w:t>
      </w: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F551FE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embedded web server that you would never think to look for.</w:t>
      </w: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F551FE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But once you know these magic keys, in seconds you can search the world for these devices. Or by</w:t>
      </w: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F551FE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using filter commands you can refine your search to certain devices and areas.</w:t>
      </w:r>
    </w:p>
    <w:p w:rsidR="007F7E8F" w:rsidRDefault="00F551FE" w:rsidP="00F551FE">
      <w:pP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 w:rsidRPr="00F551FE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A security tester can use Shodan to very quickly assess what systems on thei</w:t>
      </w: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r network are being </w:t>
      </w:r>
      <w:r w:rsidRPr="00F551FE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displayed publicly, when maybe they should not be. It can also allow them to find possible rogue or</w:t>
      </w:r>
      <w:r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F551FE"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  <w:t>unauthorized devices that have been added to the company network.</w:t>
      </w:r>
    </w:p>
    <w:p w:rsidR="007F7E8F" w:rsidRDefault="007F7E8F" w:rsidP="007F7E8F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0</w:t>
      </w:r>
      <w:r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Shodan Website</w:t>
      </w:r>
    </w:p>
    <w:p w:rsidR="007F7E8F" w:rsidRPr="00AE5FE9" w:rsidRDefault="007F7E8F" w:rsidP="007F7E8F">
      <w:pPr>
        <w:jc w:val="center"/>
        <w:rPr>
          <w:rStyle w:val="apple-converted-space"/>
          <w:rFonts w:ascii="Times New Roman" w:hAnsi="Times New Roman" w:cs="Times New Roman"/>
          <w:color w:val="333333"/>
          <w:sz w:val="20"/>
          <w:szCs w:val="20"/>
          <w:shd w:val="clear" w:color="auto" w:fill="FFFFFF"/>
        </w:rPr>
      </w:pPr>
      <w:r>
        <w:rPr>
          <w:noProof/>
          <w:lang w:eastAsia="zh-CN"/>
        </w:rPr>
        <w:drawing>
          <wp:inline distT="0" distB="0" distL="0" distR="0" wp14:anchorId="5552F801" wp14:editId="6B011713">
            <wp:extent cx="4305868" cy="78986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5869" cy="789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E8F" w:rsidRPr="007F7E8F" w:rsidRDefault="00E363ED" w:rsidP="007F7E8F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EE47F5">
        <w:rPr>
          <w:rFonts w:ascii="Times New Roman" w:hAnsi="Times New Roman" w:cs="Times New Roman"/>
        </w:rPr>
        <w:t xml:space="preserve"> </w:t>
      </w:r>
      <w:r w:rsidR="005A3F25"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7F7E8F" w:rsidRPr="007F7E8F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Find Apache servers in </w:t>
      </w:r>
      <w:r w:rsidR="0070145D">
        <w:rPr>
          <w:rFonts w:ascii="Times New Roman" w:eastAsia="Times New Roman" w:hAnsi="Times New Roman" w:cs="Times New Roman"/>
          <w:b/>
          <w:bCs/>
          <w:color w:val="000000"/>
          <w:sz w:val="28"/>
        </w:rPr>
        <w:t>New York</w:t>
      </w:r>
    </w:p>
    <w:p w:rsidR="007F7E8F" w:rsidRDefault="007F7E8F" w:rsidP="007F7E8F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389D351D" wp14:editId="0B4D8773">
            <wp:extent cx="5933016" cy="5527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15B" w:rsidRDefault="0070215B" w:rsidP="0070215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</w:pPr>
      <w:r>
        <w:rPr>
          <w:rFonts w:ascii="Times New Roman" w:hAnsi="Times New Roman" w:cs="Times New Roman"/>
          <w:b/>
          <w:i/>
          <w:color w:val="383838"/>
          <w:spacing w:val="3"/>
          <w:szCs w:val="26"/>
          <w:shd w:val="clear" w:color="auto" w:fill="FFFFFF"/>
        </w:rPr>
        <w:t xml:space="preserve">Colon </w:t>
      </w:r>
      <w:r w:rsidR="00175F8F" w:rsidRPr="0070215B">
        <w:rPr>
          <w:rFonts w:ascii="Times New Roman" w:hAnsi="Times New Roman" w:cs="Times New Roman"/>
          <w:b/>
          <w:i/>
          <w:color w:val="383838"/>
          <w:spacing w:val="3"/>
          <w:szCs w:val="26"/>
          <w:shd w:val="clear" w:color="auto" w:fill="FFFFFF"/>
        </w:rPr>
        <w:t>:</w:t>
      </w:r>
      <w:r w:rsidR="00175F8F" w:rsidRPr="0070215B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require</w:t>
      </w:r>
    </w:p>
    <w:p w:rsidR="0070215B" w:rsidRDefault="002F5A70" w:rsidP="0070215B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</w:pPr>
      <w:r>
        <w:rPr>
          <w:rFonts w:ascii="Times New Roman" w:hAnsi="Times New Roman" w:cs="Times New Roman"/>
          <w:b/>
          <w:i/>
          <w:color w:val="383838"/>
          <w:spacing w:val="3"/>
          <w:szCs w:val="26"/>
          <w:shd w:val="clear" w:color="auto" w:fill="FFFFFF"/>
        </w:rPr>
        <w:t>D</w:t>
      </w:r>
      <w:r w:rsidR="00175F8F" w:rsidRPr="0070215B">
        <w:rPr>
          <w:rFonts w:ascii="Times New Roman" w:hAnsi="Times New Roman" w:cs="Times New Roman"/>
          <w:b/>
          <w:i/>
          <w:color w:val="383838"/>
          <w:spacing w:val="3"/>
          <w:szCs w:val="26"/>
          <w:shd w:val="clear" w:color="auto" w:fill="FFFFFF"/>
        </w:rPr>
        <w:t>ouble quotes</w:t>
      </w:r>
      <w:r w:rsidR="0070215B">
        <w:rPr>
          <w:rFonts w:ascii="Times New Roman" w:hAnsi="Times New Roman" w:cs="Times New Roman"/>
          <w:b/>
          <w:i/>
          <w:color w:val="383838"/>
          <w:spacing w:val="3"/>
          <w:szCs w:val="26"/>
          <w:shd w:val="clear" w:color="auto" w:fill="FFFFFF"/>
        </w:rPr>
        <w:t xml:space="preserve">: </w:t>
      </w:r>
      <w:r w:rsidR="0070215B" w:rsidRPr="002F5A70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optional</w:t>
      </w:r>
      <w:r w:rsidR="0070215B" w:rsidRPr="0070215B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 </w:t>
      </w:r>
    </w:p>
    <w:p w:rsidR="007F7E8F" w:rsidRPr="00E07AA9" w:rsidRDefault="002F5A70" w:rsidP="00E07AA9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</w:pPr>
      <w:r>
        <w:rPr>
          <w:rFonts w:ascii="Times New Roman" w:hAnsi="Times New Roman" w:cs="Times New Roman"/>
          <w:b/>
          <w:i/>
          <w:color w:val="383838"/>
          <w:spacing w:val="3"/>
          <w:szCs w:val="26"/>
          <w:shd w:val="clear" w:color="auto" w:fill="FFFFFF"/>
        </w:rPr>
        <w:lastRenderedPageBreak/>
        <w:t>S</w:t>
      </w:r>
      <w:r w:rsidR="0070215B" w:rsidRPr="002F5A70">
        <w:rPr>
          <w:rFonts w:ascii="Times New Roman" w:hAnsi="Times New Roman" w:cs="Times New Roman"/>
          <w:b/>
          <w:i/>
          <w:color w:val="383838"/>
          <w:spacing w:val="3"/>
          <w:szCs w:val="26"/>
          <w:shd w:val="clear" w:color="auto" w:fill="FFFFFF"/>
        </w:rPr>
        <w:t>pace between city</w:t>
      </w:r>
      <w:r w:rsidR="00F204D7" w:rsidRPr="002F5A70">
        <w:rPr>
          <w:rFonts w:ascii="Times New Roman" w:hAnsi="Times New Roman" w:cs="Times New Roman"/>
          <w:b/>
          <w:i/>
          <w:color w:val="383838"/>
          <w:spacing w:val="3"/>
          <w:szCs w:val="26"/>
          <w:shd w:val="clear" w:color="auto" w:fill="FFFFFF"/>
        </w:rPr>
        <w:t xml:space="preserve"> and name of the city</w:t>
      </w:r>
      <w:r w:rsidR="00F204D7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: none</w:t>
      </w:r>
      <w:r w:rsidR="0070215B" w:rsidRPr="0070215B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 </w:t>
      </w:r>
    </w:p>
    <w:p w:rsidR="00F67BF7" w:rsidRDefault="00F67BF7" w:rsidP="00F67BF7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</w:t>
      </w:r>
      <w:r w:rsidR="004F75F6">
        <w:rPr>
          <w:rFonts w:ascii="Times New Roman" w:eastAsia="Times New Roman" w:hAnsi="Times New Roman" w:cs="Times New Roman"/>
          <w:b/>
          <w:bCs/>
          <w:color w:val="000000"/>
          <w:sz w:val="28"/>
        </w:rPr>
        <w:t>2</w:t>
      </w:r>
      <w:r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 w:rsidRPr="007F7E8F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Find Apache servers in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the United States</w:t>
      </w:r>
    </w:p>
    <w:p w:rsidR="00F67BF7" w:rsidRDefault="00B84FB1" w:rsidP="00975C11">
      <w:pPr>
        <w:rPr>
          <w:rFonts w:ascii="Helvetica" w:hAnsi="Helvetica"/>
          <w:color w:val="383838"/>
          <w:spacing w:val="3"/>
          <w:sz w:val="26"/>
          <w:szCs w:val="26"/>
          <w:shd w:val="clear" w:color="auto" w:fill="FFFFFF"/>
        </w:rPr>
      </w:pPr>
      <w:r>
        <w:rPr>
          <w:noProof/>
          <w:lang w:eastAsia="zh-CN"/>
        </w:rPr>
        <w:drawing>
          <wp:inline distT="0" distB="0" distL="0" distR="0" wp14:anchorId="321EAD51" wp14:editId="5AADC354">
            <wp:extent cx="5943600" cy="5073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BF7" w:rsidRDefault="006E6434" w:rsidP="00975C11">
      <w:pP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</w:pPr>
      <w: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Note: </w:t>
      </w:r>
      <w:r w:rsidR="00D87ACA" w:rsidRPr="00D87ACA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Two-letter</w:t>
      </w:r>
      <w:r w:rsidR="00F67BF7" w:rsidRPr="00D87ACA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 country code of </w:t>
      </w:r>
      <w:r w:rsidR="00D87ACA" w:rsidRPr="00D87ACA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United States</w:t>
      </w:r>
      <w:r w:rsidR="00F67BF7" w:rsidRPr="00D87ACA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 is</w:t>
      </w:r>
      <w:r w:rsidR="00F67BF7" w:rsidRPr="00D87ACA">
        <w:rPr>
          <w:rStyle w:val="apple-converted-space"/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 </w:t>
      </w:r>
      <w:r w:rsidR="00F67BF7" w:rsidRPr="00D87ACA">
        <w:rPr>
          <w:rStyle w:val="Strong"/>
          <w:rFonts w:ascii="Times New Roman" w:hAnsi="Times New Roman" w:cs="Times New Roman"/>
          <w:color w:val="000000"/>
          <w:spacing w:val="3"/>
          <w:szCs w:val="26"/>
          <w:bdr w:val="none" w:sz="0" w:space="0" w:color="auto" w:frame="1"/>
          <w:shd w:val="clear" w:color="auto" w:fill="FFFFFF"/>
        </w:rPr>
        <w:t>US</w:t>
      </w:r>
      <w:r w:rsidR="00F67BF7" w:rsidRPr="00D87ACA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. Note the colon (:) between the keyword country and the two-letter country code.</w:t>
      </w:r>
    </w:p>
    <w:p w:rsidR="00073770" w:rsidRPr="00D87ACA" w:rsidRDefault="00073770" w:rsidP="00975C11">
      <w:pPr>
        <w:rPr>
          <w:rFonts w:ascii="Times New Roman" w:eastAsia="Times New Roman" w:hAnsi="Times New Roman" w:cs="Times New Roman"/>
          <w:b/>
          <w:bCs/>
          <w:color w:val="000000"/>
        </w:rPr>
      </w:pPr>
    </w:p>
    <w:p w:rsidR="00FC2731" w:rsidRDefault="00FC2731" w:rsidP="00FC273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3</w:t>
      </w:r>
      <w:r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 w:rsidRPr="007F7E8F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Find </w:t>
      </w:r>
      <w:r w:rsidRPr="00FC2731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Cisco devices </w:t>
      </w:r>
      <w:r w:rsidRPr="007F7E8F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Apache servers in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the United States</w:t>
      </w:r>
    </w:p>
    <w:p w:rsidR="00FC2731" w:rsidRDefault="00FC2731" w:rsidP="00FC2731">
      <w:pP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</w:pPr>
      <w: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Search</w:t>
      </w:r>
      <w:r w:rsidRPr="00FC2731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 for Cisco routers that enable VOIP in </w:t>
      </w:r>
      <w: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US</w:t>
      </w:r>
      <w:r w:rsidRPr="00FC2731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. VOIP uses the SIP protocol and </w:t>
      </w:r>
      <w: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>the SIP protocol uses port 5060.</w:t>
      </w:r>
      <w:r w:rsidRPr="00FC2731"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  <w:t xml:space="preserve"> </w:t>
      </w:r>
    </w:p>
    <w:p w:rsidR="00E07AA9" w:rsidRPr="00FC2731" w:rsidRDefault="00E07AA9" w:rsidP="00FC2731">
      <w:pPr>
        <w:rPr>
          <w:rFonts w:ascii="Times New Roman" w:hAnsi="Times New Roman" w:cs="Times New Roman"/>
          <w:color w:val="383838"/>
          <w:spacing w:val="3"/>
          <w:szCs w:val="26"/>
          <w:shd w:val="clear" w:color="auto" w:fill="FFFFFF"/>
        </w:rPr>
      </w:pPr>
      <w:r>
        <w:rPr>
          <w:noProof/>
          <w:lang w:eastAsia="zh-CN"/>
        </w:rPr>
        <w:drawing>
          <wp:inline distT="0" distB="0" distL="0" distR="0" wp14:anchorId="5906747F" wp14:editId="51DF2899">
            <wp:extent cx="5943600" cy="5276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3770" w:rsidRDefault="00073770" w:rsidP="00975C1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C34B96" w:rsidRDefault="00FC2731" w:rsidP="00C34B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073770">
        <w:rPr>
          <w:rFonts w:ascii="Times New Roman" w:eastAsia="Times New Roman" w:hAnsi="Times New Roman" w:cs="Times New Roman"/>
          <w:b/>
          <w:bCs/>
          <w:color w:val="000000"/>
          <w:sz w:val="28"/>
        </w:rPr>
        <w:t> </w:t>
      </w:r>
      <w:r w:rsidR="00073770" w:rsidRPr="00073770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4: </w:t>
      </w:r>
      <w:r w:rsidR="00C34B96"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</w:t>
      </w:r>
      <w:r w:rsidR="00C34B96">
        <w:rPr>
          <w:rFonts w:ascii="Times New Roman" w:eastAsia="Times New Roman" w:hAnsi="Times New Roman" w:cs="Times New Roman"/>
          <w:b/>
          <w:bCs/>
          <w:color w:val="000000"/>
          <w:sz w:val="28"/>
        </w:rPr>
        <w:t>2</w:t>
      </w:r>
      <w:r w:rsidR="00C34B96"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 w:rsidR="00C34B96" w:rsidRPr="007F7E8F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Find Apache servers in </w:t>
      </w:r>
      <w:r w:rsidR="00C34B96">
        <w:rPr>
          <w:rFonts w:ascii="Times New Roman" w:eastAsia="Times New Roman" w:hAnsi="Times New Roman" w:cs="Times New Roman"/>
          <w:b/>
          <w:bCs/>
          <w:color w:val="000000"/>
          <w:sz w:val="28"/>
        </w:rPr>
        <w:t>the .nist.gov domain</w:t>
      </w:r>
    </w:p>
    <w:p w:rsidR="00C34B96" w:rsidRDefault="00EA4154" w:rsidP="00C34B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384ADEC7" wp14:editId="6A5B4D6D">
            <wp:extent cx="5943600" cy="32277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4B96" w:rsidRDefault="00C34B96" w:rsidP="00C34B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C34B96" w:rsidRDefault="00C34B96" w:rsidP="00C34B9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FC2731" w:rsidRDefault="00C34B96" w:rsidP="00975C1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 xml:space="preserve">Task 5: </w:t>
      </w:r>
      <w:r w:rsidR="00073770" w:rsidRPr="00073770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Search for Webcams </w:t>
      </w:r>
      <w:r w:rsidR="00073770">
        <w:rPr>
          <w:rFonts w:ascii="Times New Roman" w:eastAsia="Times New Roman" w:hAnsi="Times New Roman" w:cs="Times New Roman"/>
          <w:b/>
          <w:bCs/>
          <w:color w:val="000000"/>
          <w:sz w:val="28"/>
        </w:rPr>
        <w:t>in US</w:t>
      </w:r>
    </w:p>
    <w:p w:rsidR="0043354F" w:rsidRDefault="00C34B96" w:rsidP="00975C1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6B806B60" wp14:editId="38A429F4">
            <wp:extent cx="5588758" cy="286722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00308" cy="2873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BF7" w:rsidRPr="0043354F" w:rsidRDefault="0043354F" w:rsidP="00975C11">
      <w:pPr>
        <w:rPr>
          <w:rFonts w:ascii="Times New Roman" w:eastAsia="Times New Roman" w:hAnsi="Times New Roman" w:cs="Times New Roman"/>
          <w:b/>
          <w:bCs/>
          <w:color w:val="000000"/>
          <w:sz w:val="24"/>
        </w:rPr>
      </w:pPr>
      <w:r w:rsidRPr="0043354F">
        <w:rPr>
          <w:rFonts w:ascii="Times New Roman" w:eastAsia="Times New Roman" w:hAnsi="Times New Roman" w:cs="Times New Roman"/>
          <w:b/>
          <w:bCs/>
          <w:color w:val="000000"/>
          <w:sz w:val="24"/>
        </w:rPr>
        <w:t>Default username and passwords of some of the most widely used webcams below.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ACTi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123456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 or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123456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Axis (traditional)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root/pass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,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Axis (new)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 requires password creation during first login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Cisco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 No default password, requires creation during first login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Grandstream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admin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IQinVision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root/system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Mobotix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meinsm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Panasonic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12345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Samsung Electronics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root/root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 or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4321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Samsung Techwin (old)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1111111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Samsung Techwin (new)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4321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Sony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admin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TRENDnet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admin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Toshiba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root/ikwd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Vivotek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root/&lt;blank&gt;</w:t>
      </w:r>
    </w:p>
    <w:p w:rsidR="0043354F" w:rsidRPr="0043354F" w:rsidRDefault="0043354F" w:rsidP="0043354F">
      <w:pPr>
        <w:numPr>
          <w:ilvl w:val="0"/>
          <w:numId w:val="27"/>
        </w:numPr>
        <w:spacing w:after="0" w:line="360" w:lineRule="atLeast"/>
        <w:ind w:left="495"/>
        <w:textAlignment w:val="baseline"/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</w:pPr>
      <w:r w:rsidRPr="0043354F">
        <w:rPr>
          <w:rFonts w:ascii="Helvetica" w:eastAsia="Times New Roman" w:hAnsi="Helvetica" w:cs="Times New Roman"/>
          <w:b/>
          <w:bCs/>
          <w:color w:val="000000"/>
          <w:spacing w:val="3"/>
          <w:sz w:val="20"/>
          <w:szCs w:val="26"/>
          <w:bdr w:val="none" w:sz="0" w:space="0" w:color="auto" w:frame="1"/>
          <w:lang w:eastAsia="zh-CN"/>
        </w:rPr>
        <w:t>WebcamXP</w:t>
      </w:r>
      <w:r w:rsidRPr="0043354F">
        <w:rPr>
          <w:rFonts w:ascii="Helvetica" w:eastAsia="Times New Roman" w:hAnsi="Helvetica" w:cs="Times New Roman"/>
          <w:color w:val="383838"/>
          <w:spacing w:val="3"/>
          <w:sz w:val="20"/>
          <w:szCs w:val="26"/>
          <w:lang w:eastAsia="zh-CN"/>
        </w:rPr>
        <w:t>: </w:t>
      </w:r>
      <w:r w:rsidRPr="0043354F">
        <w:rPr>
          <w:rFonts w:ascii="Helvetica" w:eastAsia="Times New Roman" w:hAnsi="Helvetica" w:cs="Times New Roman"/>
          <w:i/>
          <w:iCs/>
          <w:color w:val="383838"/>
          <w:spacing w:val="3"/>
          <w:sz w:val="20"/>
          <w:szCs w:val="26"/>
          <w:bdr w:val="none" w:sz="0" w:space="0" w:color="auto" w:frame="1"/>
          <w:lang w:eastAsia="zh-CN"/>
        </w:rPr>
        <w:t>admin/ &lt;blank&gt;</w:t>
      </w:r>
    </w:p>
    <w:p w:rsidR="00F67BF7" w:rsidRDefault="00F67BF7" w:rsidP="00975C1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975C11" w:rsidRDefault="00975C11" w:rsidP="00975C1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486DA3" w:rsidRDefault="00486DA3" w:rsidP="00486DA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 xml:space="preserve">Task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6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Penetration Testing: </w:t>
      </w:r>
      <w:r w:rsidRPr="00073770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Search for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default password</w:t>
      </w:r>
    </w:p>
    <w:p w:rsidR="00486DA3" w:rsidRDefault="00486DA3" w:rsidP="003510D1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60A596F3" wp14:editId="57FDC880">
            <wp:extent cx="5684293" cy="373851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84293" cy="373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C11" w:rsidRPr="007F7E8F" w:rsidRDefault="00975C11" w:rsidP="00975C1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1E4FF4" w:rsidRPr="006B7294" w:rsidRDefault="001E4FF4" w:rsidP="006B7294">
      <w:pPr>
        <w:pStyle w:val="NormalWeb"/>
        <w:shd w:val="clear" w:color="auto" w:fill="FFFFFF"/>
        <w:spacing w:before="0" w:beforeAutospacing="0" w:after="360" w:afterAutospacing="0" w:line="360" w:lineRule="atLeast"/>
        <w:jc w:val="center"/>
        <w:textAlignment w:val="baseline"/>
        <w:rPr>
          <w:color w:val="383838"/>
          <w:spacing w:val="3"/>
          <w:szCs w:val="26"/>
        </w:rPr>
      </w:pPr>
    </w:p>
    <w:p w:rsidR="00EB7A67" w:rsidRPr="00CF0310" w:rsidRDefault="00EB7A67" w:rsidP="00CF0310">
      <w:pPr>
        <w:rPr>
          <w:rFonts w:ascii="Times New Roman" w:eastAsia="Times New Roman" w:hAnsi="Times New Roman" w:cs="Times New Roman"/>
          <w:bCs/>
          <w:color w:val="000000"/>
        </w:rPr>
      </w:pPr>
    </w:p>
    <w:p w:rsidR="00CF0310" w:rsidRDefault="00CF0310">
      <w:pPr>
        <w:rPr>
          <w:rFonts w:ascii="Times New Roman" w:eastAsia="Times New Roman" w:hAnsi="Times New Roman" w:cs="Times New Roman"/>
          <w:b/>
          <w:bCs/>
          <w:color w:val="FFC000"/>
          <w:sz w:val="36"/>
        </w:rPr>
      </w:pPr>
      <w:r>
        <w:rPr>
          <w:rFonts w:ascii="Times New Roman" w:eastAsia="Times New Roman" w:hAnsi="Times New Roman" w:cs="Times New Roman"/>
          <w:b/>
          <w:bCs/>
          <w:color w:val="FFC000"/>
          <w:sz w:val="36"/>
        </w:rPr>
        <w:br w:type="page"/>
      </w:r>
    </w:p>
    <w:p w:rsidR="00913B63" w:rsidRDefault="00913B63" w:rsidP="00DA21CB">
      <w:pPr>
        <w:jc w:val="center"/>
        <w:rPr>
          <w:rFonts w:ascii="Times New Roman" w:eastAsia="Times New Roman" w:hAnsi="Times New Roman" w:cs="Times New Roman"/>
          <w:b/>
          <w:bCs/>
          <w:color w:val="FFC000"/>
          <w:sz w:val="36"/>
        </w:rPr>
      </w:pPr>
      <w:r w:rsidRPr="00DA21CB">
        <w:rPr>
          <w:rFonts w:ascii="Times New Roman" w:eastAsia="Times New Roman" w:hAnsi="Times New Roman" w:cs="Times New Roman"/>
          <w:b/>
          <w:bCs/>
          <w:color w:val="FFC000"/>
          <w:sz w:val="36"/>
        </w:rPr>
        <w:lastRenderedPageBreak/>
        <w:t>How It Works?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/>
          <w:bCs/>
          <w:color w:val="000000" w:themeColor="text1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</w:rPr>
        <w:t>B</w:t>
      </w:r>
      <w:r w:rsidRPr="00EE47F5">
        <w:rPr>
          <w:rFonts w:ascii="Times New Roman" w:eastAsia="Times New Roman" w:hAnsi="Times New Roman" w:cs="Times New Roman"/>
          <w:b/>
          <w:bCs/>
          <w:color w:val="000000" w:themeColor="text1"/>
        </w:rPr>
        <w:t>asic search filters: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FA218B">
        <w:rPr>
          <w:rFonts w:ascii="Times New Roman" w:eastAsia="Times New Roman" w:hAnsi="Times New Roman" w:cs="Times New Roman"/>
          <w:b/>
          <w:bCs/>
          <w:color w:val="000000" w:themeColor="text1"/>
        </w:rPr>
        <w:t>city</w:t>
      </w:r>
      <w:r w:rsidRPr="00EE47F5">
        <w:rPr>
          <w:rFonts w:ascii="Times New Roman" w:eastAsia="Times New Roman" w:hAnsi="Times New Roman" w:cs="Times New Roman"/>
          <w:bCs/>
          <w:color w:val="000000" w:themeColor="text1"/>
        </w:rPr>
        <w:t>: find devices in a particular city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FA218B">
        <w:rPr>
          <w:rFonts w:ascii="Times New Roman" w:eastAsia="Times New Roman" w:hAnsi="Times New Roman" w:cs="Times New Roman"/>
          <w:b/>
          <w:bCs/>
          <w:color w:val="000000" w:themeColor="text1"/>
        </w:rPr>
        <w:t>country</w:t>
      </w:r>
      <w:r w:rsidRPr="00EE47F5">
        <w:rPr>
          <w:rFonts w:ascii="Times New Roman" w:eastAsia="Times New Roman" w:hAnsi="Times New Roman" w:cs="Times New Roman"/>
          <w:bCs/>
          <w:color w:val="000000" w:themeColor="text1"/>
        </w:rPr>
        <w:t>: find devices in a particular country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FA218B">
        <w:rPr>
          <w:rFonts w:ascii="Times New Roman" w:eastAsia="Times New Roman" w:hAnsi="Times New Roman" w:cs="Times New Roman"/>
          <w:b/>
          <w:bCs/>
          <w:color w:val="000000" w:themeColor="text1"/>
        </w:rPr>
        <w:t>geo</w:t>
      </w:r>
      <w:r w:rsidRPr="00EE47F5">
        <w:rPr>
          <w:rFonts w:ascii="Times New Roman" w:eastAsia="Times New Roman" w:hAnsi="Times New Roman" w:cs="Times New Roman"/>
          <w:bCs/>
          <w:color w:val="000000" w:themeColor="text1"/>
        </w:rPr>
        <w:t>: you can pass it coordinates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FA218B">
        <w:rPr>
          <w:rFonts w:ascii="Times New Roman" w:eastAsia="Times New Roman" w:hAnsi="Times New Roman" w:cs="Times New Roman"/>
          <w:b/>
          <w:bCs/>
          <w:color w:val="000000" w:themeColor="text1"/>
        </w:rPr>
        <w:t>hostname</w:t>
      </w:r>
      <w:r w:rsidRPr="00EE47F5">
        <w:rPr>
          <w:rFonts w:ascii="Times New Roman" w:eastAsia="Times New Roman" w:hAnsi="Times New Roman" w:cs="Times New Roman"/>
          <w:bCs/>
          <w:color w:val="000000" w:themeColor="text1"/>
        </w:rPr>
        <w:t>: find values that match the hostname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FA218B">
        <w:rPr>
          <w:rFonts w:ascii="Times New Roman" w:eastAsia="Times New Roman" w:hAnsi="Times New Roman" w:cs="Times New Roman"/>
          <w:b/>
          <w:bCs/>
          <w:color w:val="000000" w:themeColor="text1"/>
        </w:rPr>
        <w:t>net</w:t>
      </w:r>
      <w:r w:rsidRPr="00EE47F5">
        <w:rPr>
          <w:rFonts w:ascii="Times New Roman" w:eastAsia="Times New Roman" w:hAnsi="Times New Roman" w:cs="Times New Roman"/>
          <w:bCs/>
          <w:color w:val="000000" w:themeColor="text1"/>
        </w:rPr>
        <w:t>: search based on an IP or /x CIDR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FA218B">
        <w:rPr>
          <w:rFonts w:ascii="Times New Roman" w:eastAsia="Times New Roman" w:hAnsi="Times New Roman" w:cs="Times New Roman"/>
          <w:b/>
          <w:bCs/>
          <w:color w:val="000000" w:themeColor="text1"/>
        </w:rPr>
        <w:t>os</w:t>
      </w:r>
      <w:r w:rsidRPr="00EE47F5">
        <w:rPr>
          <w:rFonts w:ascii="Times New Roman" w:eastAsia="Times New Roman" w:hAnsi="Times New Roman" w:cs="Times New Roman"/>
          <w:bCs/>
          <w:color w:val="000000" w:themeColor="text1"/>
        </w:rPr>
        <w:t>: search based on operating system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FA218B">
        <w:rPr>
          <w:rFonts w:ascii="Times New Roman" w:eastAsia="Times New Roman" w:hAnsi="Times New Roman" w:cs="Times New Roman"/>
          <w:b/>
          <w:bCs/>
          <w:color w:val="000000" w:themeColor="text1"/>
        </w:rPr>
        <w:t>port</w:t>
      </w:r>
      <w:r w:rsidRPr="00EE47F5">
        <w:rPr>
          <w:rFonts w:ascii="Times New Roman" w:eastAsia="Times New Roman" w:hAnsi="Times New Roman" w:cs="Times New Roman"/>
          <w:bCs/>
          <w:color w:val="000000" w:themeColor="text1"/>
        </w:rPr>
        <w:t>: find particular ports that are open</w:t>
      </w:r>
    </w:p>
    <w:p w:rsidR="00EE47F5" w:rsidRPr="00EE47F5" w:rsidRDefault="00EE47F5" w:rsidP="00EE47F5">
      <w:pPr>
        <w:rPr>
          <w:rFonts w:ascii="Times New Roman" w:eastAsia="Times New Roman" w:hAnsi="Times New Roman" w:cs="Times New Roman"/>
          <w:bCs/>
          <w:color w:val="000000" w:themeColor="text1"/>
        </w:rPr>
      </w:pPr>
      <w:r w:rsidRPr="00FA218B">
        <w:rPr>
          <w:rFonts w:ascii="Times New Roman" w:eastAsia="Times New Roman" w:hAnsi="Times New Roman" w:cs="Times New Roman"/>
          <w:b/>
          <w:bCs/>
          <w:color w:val="000000" w:themeColor="text1"/>
        </w:rPr>
        <w:t>before/after</w:t>
      </w:r>
      <w:r w:rsidRPr="00EE47F5">
        <w:rPr>
          <w:rFonts w:ascii="Times New Roman" w:eastAsia="Times New Roman" w:hAnsi="Times New Roman" w:cs="Times New Roman"/>
          <w:bCs/>
          <w:color w:val="000000" w:themeColor="text1"/>
        </w:rPr>
        <w:t>: find results within a timeframe - Read more at: http://scl.io/F9h7hl9e#gs.EC7B5jc</w:t>
      </w:r>
    </w:p>
    <w:p w:rsidR="00EE749C" w:rsidRDefault="00EE749C" w:rsidP="00EE749C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br w:type="page"/>
      </w:r>
    </w:p>
    <w:p w:rsidR="007A05CC" w:rsidRPr="0063609D" w:rsidRDefault="007A05CC" w:rsidP="00D26F31">
      <w:pPr>
        <w:rPr>
          <w:rFonts w:ascii="Times New Roman" w:eastAsia="Times New Roman" w:hAnsi="Times New Roman" w:cs="Times New Roman"/>
          <w:bCs/>
          <w:color w:val="000000"/>
          <w:sz w:val="20"/>
        </w:rPr>
      </w:pPr>
      <w:r w:rsidRPr="0063609D">
        <w:rPr>
          <w:rFonts w:ascii="Times New Roman" w:eastAsia="Times New Roman" w:hAnsi="Times New Roman" w:cs="Times New Roman"/>
          <w:bCs/>
          <w:color w:val="000000"/>
          <w:sz w:val="28"/>
        </w:rPr>
        <w:lastRenderedPageBreak/>
        <w:t>Reference</w:t>
      </w:r>
    </w:p>
    <w:p w:rsidR="008A3370" w:rsidRPr="00DF6A8F" w:rsidRDefault="00AC0AC5" w:rsidP="00DE1C59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hyperlink r:id="rId16" w:history="1">
        <w:r w:rsidR="00DF6A8F" w:rsidRPr="009959D2">
          <w:rPr>
            <w:rStyle w:val="Hyperlink"/>
            <w:rFonts w:ascii="Times New Roman" w:hAnsi="Times New Roman" w:cs="Times New Roman"/>
          </w:rPr>
          <w:t>https://www.youtube.com/watch?v=Db5TPYTgy9c</w:t>
        </w:r>
      </w:hyperlink>
    </w:p>
    <w:p w:rsidR="00DF6A8F" w:rsidRDefault="00AC0AC5" w:rsidP="00DF6A8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hyperlink r:id="rId17" w:history="1">
        <w:r w:rsidR="0084392A" w:rsidRPr="009959D2">
          <w:rPr>
            <w:rStyle w:val="Hyperlink"/>
            <w:rFonts w:ascii="Times New Roman" w:eastAsia="Times New Roman" w:hAnsi="Times New Roman" w:cs="Times New Roman"/>
            <w:bCs/>
          </w:rPr>
          <w:t>https://en.wikipedia.org/wiki/Shodan_(website)</w:t>
        </w:r>
      </w:hyperlink>
    </w:p>
    <w:p w:rsidR="0084392A" w:rsidRPr="0084392A" w:rsidRDefault="0084392A" w:rsidP="0084392A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84392A">
        <w:rPr>
          <w:rFonts w:ascii="Times New Roman" w:eastAsia="Times New Roman" w:hAnsi="Times New Roman" w:cs="Times New Roman"/>
          <w:bCs/>
          <w:color w:val="000000"/>
        </w:rPr>
        <w:t>Daniel W. Dieterle</w:t>
      </w:r>
      <w:r>
        <w:rPr>
          <w:rFonts w:ascii="Times New Roman" w:eastAsia="Times New Roman" w:hAnsi="Times New Roman" w:cs="Times New Roman"/>
          <w:bCs/>
          <w:color w:val="000000"/>
        </w:rPr>
        <w:t>,</w:t>
      </w:r>
      <w:r w:rsidRPr="0084392A">
        <w:rPr>
          <w:rFonts w:ascii="Times New Roman" w:eastAsia="Times New Roman" w:hAnsi="Times New Roman" w:cs="Times New Roman"/>
          <w:bCs/>
          <w:color w:val="000000"/>
        </w:rPr>
        <w:t xml:space="preserve"> Basic Security Testing with Kali Linux 2 Paperback – March 24, 2016</w:t>
      </w:r>
    </w:p>
    <w:p w:rsidR="0084392A" w:rsidRPr="00DE1C59" w:rsidRDefault="0084392A" w:rsidP="0084392A">
      <w:pPr>
        <w:pStyle w:val="ListParagraph"/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</w:p>
    <w:sectPr w:rsidR="0084392A" w:rsidRPr="00DE1C59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C0AC5" w:rsidRDefault="00AC0AC5" w:rsidP="00EB2649">
      <w:pPr>
        <w:spacing w:after="0" w:line="240" w:lineRule="auto"/>
      </w:pPr>
      <w:r>
        <w:separator/>
      </w:r>
    </w:p>
  </w:endnote>
  <w:endnote w:type="continuationSeparator" w:id="0">
    <w:p w:rsidR="00AC0AC5" w:rsidRDefault="00AC0AC5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636F58" w:rsidRPr="00636F58">
      <w:rPr>
        <w:rFonts w:ascii="Segoe Print" w:hAnsi="Segoe Print"/>
        <w:b/>
        <w:bCs/>
        <w:noProof/>
      </w:rPr>
      <w:t>1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C0AC5" w:rsidRDefault="00AC0AC5" w:rsidP="00EB2649">
      <w:pPr>
        <w:spacing w:after="0" w:line="240" w:lineRule="auto"/>
      </w:pPr>
      <w:r>
        <w:separator/>
      </w:r>
    </w:p>
  </w:footnote>
  <w:footnote w:type="continuationSeparator" w:id="0">
    <w:p w:rsidR="00AC0AC5" w:rsidRDefault="00AC0AC5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4431E"/>
    <w:multiLevelType w:val="multilevel"/>
    <w:tmpl w:val="23A48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105D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4">
    <w:nsid w:val="17833C2A"/>
    <w:multiLevelType w:val="hybridMultilevel"/>
    <w:tmpl w:val="2A2062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AE5F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>
    <w:nsid w:val="1C0641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1325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4">
    <w:nsid w:val="438577ED"/>
    <w:multiLevelType w:val="hybridMultilevel"/>
    <w:tmpl w:val="10A28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65B6D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66DA15E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769C10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>
    <w:nsid w:val="7BD606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6"/>
  </w:num>
  <w:num w:numId="2">
    <w:abstractNumId w:val="8"/>
  </w:num>
  <w:num w:numId="3">
    <w:abstractNumId w:val="20"/>
  </w:num>
  <w:num w:numId="4">
    <w:abstractNumId w:val="15"/>
  </w:num>
  <w:num w:numId="5">
    <w:abstractNumId w:val="5"/>
  </w:num>
  <w:num w:numId="6">
    <w:abstractNumId w:val="2"/>
  </w:num>
  <w:num w:numId="7">
    <w:abstractNumId w:val="21"/>
  </w:num>
  <w:num w:numId="8">
    <w:abstractNumId w:val="10"/>
  </w:num>
  <w:num w:numId="9">
    <w:abstractNumId w:val="22"/>
  </w:num>
  <w:num w:numId="10">
    <w:abstractNumId w:val="7"/>
  </w:num>
  <w:num w:numId="11">
    <w:abstractNumId w:val="11"/>
  </w:num>
  <w:num w:numId="12">
    <w:abstractNumId w:val="17"/>
  </w:num>
  <w:num w:numId="13">
    <w:abstractNumId w:val="25"/>
  </w:num>
  <w:num w:numId="14">
    <w:abstractNumId w:val="3"/>
  </w:num>
  <w:num w:numId="15">
    <w:abstractNumId w:val="26"/>
  </w:num>
  <w:num w:numId="16">
    <w:abstractNumId w:val="13"/>
  </w:num>
  <w:num w:numId="17">
    <w:abstractNumId w:val="4"/>
  </w:num>
  <w:num w:numId="18">
    <w:abstractNumId w:val="1"/>
  </w:num>
  <w:num w:numId="19">
    <w:abstractNumId w:val="6"/>
  </w:num>
  <w:num w:numId="20">
    <w:abstractNumId w:val="9"/>
  </w:num>
  <w:num w:numId="21">
    <w:abstractNumId w:val="18"/>
  </w:num>
  <w:num w:numId="22">
    <w:abstractNumId w:val="12"/>
  </w:num>
  <w:num w:numId="23">
    <w:abstractNumId w:val="19"/>
  </w:num>
  <w:num w:numId="24">
    <w:abstractNumId w:val="23"/>
  </w:num>
  <w:num w:numId="25">
    <w:abstractNumId w:val="24"/>
  </w:num>
  <w:num w:numId="26">
    <w:abstractNumId w:val="14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4FANm8jtktAAAA"/>
  </w:docVars>
  <w:rsids>
    <w:rsidRoot w:val="00615E00"/>
    <w:rsid w:val="00006176"/>
    <w:rsid w:val="000170C8"/>
    <w:rsid w:val="00027B59"/>
    <w:rsid w:val="00041783"/>
    <w:rsid w:val="00042B97"/>
    <w:rsid w:val="000532E1"/>
    <w:rsid w:val="00056774"/>
    <w:rsid w:val="00064EDD"/>
    <w:rsid w:val="00073770"/>
    <w:rsid w:val="000967A8"/>
    <w:rsid w:val="000A1411"/>
    <w:rsid w:val="000C5AA6"/>
    <w:rsid w:val="000E1171"/>
    <w:rsid w:val="000F48DB"/>
    <w:rsid w:val="0015124D"/>
    <w:rsid w:val="00165150"/>
    <w:rsid w:val="001704E4"/>
    <w:rsid w:val="00175849"/>
    <w:rsid w:val="00175BE2"/>
    <w:rsid w:val="00175F8F"/>
    <w:rsid w:val="00185B5F"/>
    <w:rsid w:val="00186F68"/>
    <w:rsid w:val="001A482F"/>
    <w:rsid w:val="001D253B"/>
    <w:rsid w:val="001E4FF4"/>
    <w:rsid w:val="00225BB3"/>
    <w:rsid w:val="00225EC8"/>
    <w:rsid w:val="00235293"/>
    <w:rsid w:val="00237C8B"/>
    <w:rsid w:val="0027275F"/>
    <w:rsid w:val="002823B1"/>
    <w:rsid w:val="00282683"/>
    <w:rsid w:val="002A3829"/>
    <w:rsid w:val="002D6A79"/>
    <w:rsid w:val="002E4979"/>
    <w:rsid w:val="002E5842"/>
    <w:rsid w:val="002F5A70"/>
    <w:rsid w:val="003012FA"/>
    <w:rsid w:val="00303E10"/>
    <w:rsid w:val="00304B1A"/>
    <w:rsid w:val="00307B16"/>
    <w:rsid w:val="0032426B"/>
    <w:rsid w:val="00324B24"/>
    <w:rsid w:val="00344855"/>
    <w:rsid w:val="003510D1"/>
    <w:rsid w:val="0038501E"/>
    <w:rsid w:val="00394D4C"/>
    <w:rsid w:val="003E53FE"/>
    <w:rsid w:val="003E5BC0"/>
    <w:rsid w:val="003F764B"/>
    <w:rsid w:val="00411908"/>
    <w:rsid w:val="0043327C"/>
    <w:rsid w:val="0043354F"/>
    <w:rsid w:val="004338D6"/>
    <w:rsid w:val="0044590F"/>
    <w:rsid w:val="004747E9"/>
    <w:rsid w:val="004779BB"/>
    <w:rsid w:val="00486DA3"/>
    <w:rsid w:val="004A0D20"/>
    <w:rsid w:val="004A2C2C"/>
    <w:rsid w:val="004F75F6"/>
    <w:rsid w:val="0050513B"/>
    <w:rsid w:val="0051265D"/>
    <w:rsid w:val="00515042"/>
    <w:rsid w:val="0052425F"/>
    <w:rsid w:val="00527399"/>
    <w:rsid w:val="005441FF"/>
    <w:rsid w:val="0054590D"/>
    <w:rsid w:val="0055064E"/>
    <w:rsid w:val="00557E9D"/>
    <w:rsid w:val="005613F5"/>
    <w:rsid w:val="00573CE1"/>
    <w:rsid w:val="00574A55"/>
    <w:rsid w:val="00594AD1"/>
    <w:rsid w:val="005A3DE9"/>
    <w:rsid w:val="005A3F25"/>
    <w:rsid w:val="005D4228"/>
    <w:rsid w:val="005E2847"/>
    <w:rsid w:val="005E34A8"/>
    <w:rsid w:val="005F3A3A"/>
    <w:rsid w:val="005F775D"/>
    <w:rsid w:val="00600E05"/>
    <w:rsid w:val="00615E00"/>
    <w:rsid w:val="00623879"/>
    <w:rsid w:val="00625802"/>
    <w:rsid w:val="0063609D"/>
    <w:rsid w:val="00636F58"/>
    <w:rsid w:val="00652256"/>
    <w:rsid w:val="006542B7"/>
    <w:rsid w:val="00667B0B"/>
    <w:rsid w:val="006A7025"/>
    <w:rsid w:val="006B6EB0"/>
    <w:rsid w:val="006B7294"/>
    <w:rsid w:val="006C2311"/>
    <w:rsid w:val="006C55EE"/>
    <w:rsid w:val="006E378F"/>
    <w:rsid w:val="006E46E7"/>
    <w:rsid w:val="006E6434"/>
    <w:rsid w:val="0070145D"/>
    <w:rsid w:val="0070215B"/>
    <w:rsid w:val="00703583"/>
    <w:rsid w:val="0074054E"/>
    <w:rsid w:val="00744CA4"/>
    <w:rsid w:val="00756082"/>
    <w:rsid w:val="007616C2"/>
    <w:rsid w:val="00770985"/>
    <w:rsid w:val="0079313F"/>
    <w:rsid w:val="00794C26"/>
    <w:rsid w:val="007A05CC"/>
    <w:rsid w:val="007A2F34"/>
    <w:rsid w:val="007A5427"/>
    <w:rsid w:val="007A5CDC"/>
    <w:rsid w:val="007A6980"/>
    <w:rsid w:val="007D1113"/>
    <w:rsid w:val="007D5AFE"/>
    <w:rsid w:val="007F4875"/>
    <w:rsid w:val="007F7E8F"/>
    <w:rsid w:val="008038ED"/>
    <w:rsid w:val="00826288"/>
    <w:rsid w:val="0084392A"/>
    <w:rsid w:val="00860F91"/>
    <w:rsid w:val="00867176"/>
    <w:rsid w:val="00870019"/>
    <w:rsid w:val="00873571"/>
    <w:rsid w:val="00874767"/>
    <w:rsid w:val="00874C7E"/>
    <w:rsid w:val="008A0DD3"/>
    <w:rsid w:val="008A3370"/>
    <w:rsid w:val="008B7BEA"/>
    <w:rsid w:val="008D2C09"/>
    <w:rsid w:val="008E20C1"/>
    <w:rsid w:val="00900333"/>
    <w:rsid w:val="00913B63"/>
    <w:rsid w:val="00940580"/>
    <w:rsid w:val="00950012"/>
    <w:rsid w:val="00970B29"/>
    <w:rsid w:val="00975C11"/>
    <w:rsid w:val="009801A3"/>
    <w:rsid w:val="009862FC"/>
    <w:rsid w:val="009B01D0"/>
    <w:rsid w:val="009B491C"/>
    <w:rsid w:val="009C26E5"/>
    <w:rsid w:val="009D7814"/>
    <w:rsid w:val="009E7C2D"/>
    <w:rsid w:val="00A11EA8"/>
    <w:rsid w:val="00A36EE1"/>
    <w:rsid w:val="00A4680C"/>
    <w:rsid w:val="00A4774E"/>
    <w:rsid w:val="00A5001E"/>
    <w:rsid w:val="00A54851"/>
    <w:rsid w:val="00A60AC4"/>
    <w:rsid w:val="00A62602"/>
    <w:rsid w:val="00A6328A"/>
    <w:rsid w:val="00A7568A"/>
    <w:rsid w:val="00A809CB"/>
    <w:rsid w:val="00A96CCD"/>
    <w:rsid w:val="00AB11A6"/>
    <w:rsid w:val="00AB2CE6"/>
    <w:rsid w:val="00AC090D"/>
    <w:rsid w:val="00AC0AC5"/>
    <w:rsid w:val="00AE4EDB"/>
    <w:rsid w:val="00AE5FE9"/>
    <w:rsid w:val="00AE61D9"/>
    <w:rsid w:val="00AF3871"/>
    <w:rsid w:val="00AF6EFD"/>
    <w:rsid w:val="00B03B97"/>
    <w:rsid w:val="00B0750A"/>
    <w:rsid w:val="00B21540"/>
    <w:rsid w:val="00B229A4"/>
    <w:rsid w:val="00B3207B"/>
    <w:rsid w:val="00B325FF"/>
    <w:rsid w:val="00B368FE"/>
    <w:rsid w:val="00B372CB"/>
    <w:rsid w:val="00B84FB1"/>
    <w:rsid w:val="00B877EE"/>
    <w:rsid w:val="00B94FA8"/>
    <w:rsid w:val="00BA180E"/>
    <w:rsid w:val="00BA255B"/>
    <w:rsid w:val="00BB5835"/>
    <w:rsid w:val="00BB626F"/>
    <w:rsid w:val="00BD2BF6"/>
    <w:rsid w:val="00BE1473"/>
    <w:rsid w:val="00C27D10"/>
    <w:rsid w:val="00C30408"/>
    <w:rsid w:val="00C34B96"/>
    <w:rsid w:val="00C411A5"/>
    <w:rsid w:val="00C74B58"/>
    <w:rsid w:val="00C90B5C"/>
    <w:rsid w:val="00CB03C3"/>
    <w:rsid w:val="00CB22A5"/>
    <w:rsid w:val="00CB7A6A"/>
    <w:rsid w:val="00CF0310"/>
    <w:rsid w:val="00D072E1"/>
    <w:rsid w:val="00D10DE8"/>
    <w:rsid w:val="00D12D67"/>
    <w:rsid w:val="00D26F31"/>
    <w:rsid w:val="00D43E04"/>
    <w:rsid w:val="00D4490C"/>
    <w:rsid w:val="00D51BF3"/>
    <w:rsid w:val="00D82EAA"/>
    <w:rsid w:val="00D85218"/>
    <w:rsid w:val="00D852BD"/>
    <w:rsid w:val="00D87ACA"/>
    <w:rsid w:val="00DA0F4C"/>
    <w:rsid w:val="00DA21CB"/>
    <w:rsid w:val="00DA3249"/>
    <w:rsid w:val="00DA361E"/>
    <w:rsid w:val="00DB1A96"/>
    <w:rsid w:val="00DB684A"/>
    <w:rsid w:val="00DC57E5"/>
    <w:rsid w:val="00DE1C59"/>
    <w:rsid w:val="00DE368D"/>
    <w:rsid w:val="00DF6A8F"/>
    <w:rsid w:val="00DF6DB0"/>
    <w:rsid w:val="00E059D0"/>
    <w:rsid w:val="00E07AA9"/>
    <w:rsid w:val="00E07DB3"/>
    <w:rsid w:val="00E33735"/>
    <w:rsid w:val="00E363ED"/>
    <w:rsid w:val="00E606BA"/>
    <w:rsid w:val="00E67E33"/>
    <w:rsid w:val="00EA4154"/>
    <w:rsid w:val="00EB2649"/>
    <w:rsid w:val="00EB53E8"/>
    <w:rsid w:val="00EB7A67"/>
    <w:rsid w:val="00EC7544"/>
    <w:rsid w:val="00EE30FE"/>
    <w:rsid w:val="00EE47F5"/>
    <w:rsid w:val="00EE5F08"/>
    <w:rsid w:val="00EE749C"/>
    <w:rsid w:val="00EF011F"/>
    <w:rsid w:val="00F12F2A"/>
    <w:rsid w:val="00F204D7"/>
    <w:rsid w:val="00F32F64"/>
    <w:rsid w:val="00F40F3D"/>
    <w:rsid w:val="00F551FE"/>
    <w:rsid w:val="00F638F2"/>
    <w:rsid w:val="00F67BF7"/>
    <w:rsid w:val="00F76CDE"/>
    <w:rsid w:val="00F9590D"/>
    <w:rsid w:val="00F95C95"/>
    <w:rsid w:val="00F97BD6"/>
    <w:rsid w:val="00FA218B"/>
    <w:rsid w:val="00FA6D87"/>
    <w:rsid w:val="00FC0070"/>
    <w:rsid w:val="00FC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2D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68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68FE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A3370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2D6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12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04178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7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7F5"/>
    <w:rPr>
      <w:rFonts w:ascii="Tahoma" w:eastAsiaTheme="minorHAnsi" w:hAnsi="Tahoma" w:cs="Tahoma"/>
      <w:sz w:val="16"/>
      <w:szCs w:val="16"/>
      <w:lang w:eastAsia="en-US"/>
    </w:rPr>
  </w:style>
  <w:style w:type="character" w:styleId="Emphasis">
    <w:name w:val="Emphasis"/>
    <w:basedOn w:val="DefaultParagraphFont"/>
    <w:uiPriority w:val="20"/>
    <w:qFormat/>
    <w:rsid w:val="0043354F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2D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68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68FE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A3370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2D6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D12D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041783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47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47F5"/>
    <w:rPr>
      <w:rFonts w:ascii="Tahoma" w:eastAsiaTheme="minorHAnsi" w:hAnsi="Tahoma" w:cs="Tahoma"/>
      <w:sz w:val="16"/>
      <w:szCs w:val="16"/>
      <w:lang w:eastAsia="en-US"/>
    </w:rPr>
  </w:style>
  <w:style w:type="character" w:styleId="Emphasis">
    <w:name w:val="Emphasis"/>
    <w:basedOn w:val="DefaultParagraphFont"/>
    <w:uiPriority w:val="20"/>
    <w:qFormat/>
    <w:rsid w:val="0043354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7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3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2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731076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115">
          <w:marLeft w:val="0"/>
          <w:marRight w:val="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8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Shodan_(website)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Db5TPYTgy9c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2FAA465-751E-4C26-BCAC-940A547C6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5</TotalTime>
  <Pages>6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PC_Tech</cp:lastModifiedBy>
  <cp:revision>156</cp:revision>
  <dcterms:created xsi:type="dcterms:W3CDTF">2016-09-24T02:27:00Z</dcterms:created>
  <dcterms:modified xsi:type="dcterms:W3CDTF">2016-10-14T16:29:00Z</dcterms:modified>
</cp:coreProperties>
</file>